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2B097F" w:rsidRPr="002B097F" w14:paraId="5DDD63EE" w14:textId="77777777" w:rsidTr="002B09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4E9FA72E" w14:textId="77777777" w:rsidR="002B097F" w:rsidRPr="002B097F" w:rsidRDefault="002B097F" w:rsidP="002B097F">
            <w:pPr>
              <w:jc w:val="center"/>
            </w:pPr>
            <w:r w:rsidRPr="002B097F">
              <w:t>1.HAFTA</w:t>
            </w:r>
          </w:p>
        </w:tc>
      </w:tr>
      <w:tr w:rsidR="002B097F" w:rsidRPr="002B097F" w14:paraId="31BA9E8F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114F8199" w14:textId="77777777" w:rsidR="002B097F" w:rsidRPr="002B097F" w:rsidRDefault="002B097F" w:rsidP="002B097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322B7FC8" w14:textId="77777777" w:rsidR="002B097F" w:rsidRPr="002B097F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49D1F425" w14:textId="77777777" w:rsidR="002B097F" w:rsidRPr="002B097F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16901D24" w14:textId="77777777" w:rsidR="002B097F" w:rsidRPr="002B097F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D52578" w14:paraId="02515936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5F619B6E" w14:textId="0E10EFA0" w:rsidR="00D52578" w:rsidRPr="005261F6" w:rsidRDefault="0067274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3E94AFBD" w14:textId="6AD9BCD1" w:rsidR="00D52578" w:rsidRPr="005261F6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6926CB43" w14:textId="76D8EC94" w:rsidR="00D52578" w:rsidRPr="005261F6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1050AEDF" w14:textId="37859FAD" w:rsidR="00D52578" w:rsidRPr="005261F6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2B097F" w14:paraId="5A9995EA" w14:textId="77777777" w:rsidTr="002B097F">
        <w:trPr>
          <w:trHeight w:val="1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05D828F0" w14:textId="6B48B233" w:rsidR="002B097F" w:rsidRDefault="002B097F" w:rsidP="002B097F">
            <w:pPr>
              <w:jc w:val="center"/>
            </w:pPr>
            <w:r>
              <w:t>Buğdayda</w:t>
            </w:r>
            <w:r w:rsidR="0067274C">
              <w:t xml:space="preserve"> ve Unda </w:t>
            </w:r>
            <w:r>
              <w:t xml:space="preserve"> Fiziksel Analizler</w:t>
            </w:r>
          </w:p>
          <w:p w14:paraId="50A73B22" w14:textId="77777777" w:rsidR="002B097F" w:rsidRPr="002B097F" w:rsidRDefault="002B097F" w:rsidP="002B097F">
            <w:pPr>
              <w:jc w:val="center"/>
              <w:rPr>
                <w:b w:val="0"/>
              </w:rPr>
            </w:pPr>
            <w:r w:rsidRPr="002B097F">
              <w:rPr>
                <w:b w:val="0"/>
              </w:rPr>
              <w:t>Ar.Gör.Öznur SAROĞLU</w:t>
            </w:r>
          </w:p>
        </w:tc>
        <w:tc>
          <w:tcPr>
            <w:tcW w:w="2265" w:type="dxa"/>
          </w:tcPr>
          <w:p w14:paraId="3A945DCF" w14:textId="071E5411" w:rsidR="008E1881" w:rsidRDefault="0067274C" w:rsidP="008E18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Meyve suyunun fiziko-kimyasal özellikleri (Renk, pH, Brix ve </w:t>
            </w:r>
            <w:r w:rsidR="008E1881" w:rsidRPr="002B097F">
              <w:rPr>
                <w:b/>
              </w:rPr>
              <w:t>C Vitamini Tayini</w:t>
            </w:r>
          </w:p>
          <w:p w14:paraId="68DFB047" w14:textId="77777777" w:rsidR="002B097F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87A8B14" w14:textId="77777777" w:rsidR="002B097F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.Gör. Duygu ÖZMEN</w:t>
            </w:r>
          </w:p>
        </w:tc>
        <w:tc>
          <w:tcPr>
            <w:tcW w:w="2266" w:type="dxa"/>
          </w:tcPr>
          <w:p w14:paraId="6B9217D9" w14:textId="77777777" w:rsidR="0067274C" w:rsidRPr="0067274C" w:rsidRDefault="0067274C" w:rsidP="006727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7274C">
              <w:rPr>
                <w:b/>
                <w:bCs/>
              </w:rPr>
              <w:t>Buğdayda ve Unda  Fiziksel Analizler</w:t>
            </w:r>
          </w:p>
          <w:p w14:paraId="00DBCA1B" w14:textId="77777777" w:rsidR="002B097F" w:rsidRPr="002B097F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097F">
              <w:t>Ar.Gör.Öznur SAROĞLU</w:t>
            </w:r>
          </w:p>
        </w:tc>
        <w:tc>
          <w:tcPr>
            <w:tcW w:w="2266" w:type="dxa"/>
          </w:tcPr>
          <w:p w14:paraId="32D9EF7D" w14:textId="77777777" w:rsidR="0067274C" w:rsidRDefault="0067274C" w:rsidP="006727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Meyve suyunun fiziko-kimyasal özellikleri (Renk, pH, Brix ve </w:t>
            </w:r>
            <w:r w:rsidRPr="002B097F">
              <w:rPr>
                <w:b/>
              </w:rPr>
              <w:t>C Vitamini Tayini</w:t>
            </w:r>
          </w:p>
          <w:p w14:paraId="108E9DFA" w14:textId="77777777" w:rsidR="008E1881" w:rsidRDefault="008E1881" w:rsidP="008E18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4A4F2DB7" w14:textId="77777777" w:rsidR="002B097F" w:rsidRDefault="008E1881" w:rsidP="008E18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097F">
              <w:t>Ar.Gör. Duygu ÖZMEN</w:t>
            </w:r>
          </w:p>
        </w:tc>
      </w:tr>
      <w:tr w:rsidR="002B097F" w:rsidRPr="002B097F" w14:paraId="4BB9D50B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51191EA7" w14:textId="77777777" w:rsidR="002B097F" w:rsidRPr="002B097F" w:rsidRDefault="002B097F" w:rsidP="00365BBF">
            <w:pPr>
              <w:jc w:val="center"/>
            </w:pPr>
            <w:r>
              <w:t>2</w:t>
            </w:r>
            <w:r w:rsidRPr="002B097F">
              <w:t>.HAFTA</w:t>
            </w:r>
          </w:p>
        </w:tc>
      </w:tr>
      <w:tr w:rsidR="002B097F" w:rsidRPr="002B097F" w14:paraId="31FAE735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332EE1CF" w14:textId="77777777" w:rsidR="002B097F" w:rsidRPr="002B097F" w:rsidRDefault="002B097F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2899A1BC" w14:textId="77777777" w:rsidR="002B097F" w:rsidRPr="002B097F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8DE737A" w14:textId="77777777" w:rsidR="002B097F" w:rsidRPr="002B097F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7900E26A" w14:textId="77777777" w:rsidR="002B097F" w:rsidRPr="002B097F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D52578" w14:paraId="45145B90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0184A8E9" w14:textId="4626B47D" w:rsidR="00D52578" w:rsidRPr="005261F6" w:rsidRDefault="00D52578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59509F27" w14:textId="1642FCF7" w:rsidR="00D52578" w:rsidRPr="005261F6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04F670F7" w14:textId="4CDCFBB5" w:rsidR="00D52578" w:rsidRPr="005261F6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7D5871D8" w14:textId="0B9456D5" w:rsidR="00D52578" w:rsidRPr="005261F6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2B097F" w:rsidRPr="002B097F" w14:paraId="13BA2BD8" w14:textId="77777777" w:rsidTr="002B097F">
        <w:trPr>
          <w:trHeight w:val="1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5D905D74" w14:textId="77777777" w:rsidR="0067274C" w:rsidRPr="0067274C" w:rsidRDefault="0067274C" w:rsidP="0067274C">
            <w:pPr>
              <w:jc w:val="center"/>
              <w:rPr>
                <w:bCs w:val="0"/>
              </w:rPr>
            </w:pPr>
            <w:r w:rsidRPr="0067274C">
              <w:rPr>
                <w:bCs w:val="0"/>
              </w:rPr>
              <w:t>Meyve suyunun fiziko-kimyasal özellikleri (Renk, pH, Brix ve C Vitamini Tayini</w:t>
            </w:r>
          </w:p>
          <w:p w14:paraId="3A8C246E" w14:textId="77777777" w:rsidR="008E1881" w:rsidRDefault="008E1881" w:rsidP="008E1881">
            <w:pPr>
              <w:jc w:val="center"/>
              <w:rPr>
                <w:b w:val="0"/>
              </w:rPr>
            </w:pPr>
          </w:p>
          <w:p w14:paraId="2D5E5A5E" w14:textId="77777777" w:rsidR="002B097F" w:rsidRPr="008E1881" w:rsidRDefault="008E1881" w:rsidP="008E1881">
            <w:pPr>
              <w:jc w:val="center"/>
              <w:rPr>
                <w:b w:val="0"/>
              </w:rPr>
            </w:pPr>
            <w:r w:rsidRPr="008E1881">
              <w:rPr>
                <w:b w:val="0"/>
              </w:rPr>
              <w:t>Ar.Gör. Duygu ÖZMEN</w:t>
            </w:r>
          </w:p>
        </w:tc>
        <w:tc>
          <w:tcPr>
            <w:tcW w:w="2265" w:type="dxa"/>
          </w:tcPr>
          <w:p w14:paraId="64922D92" w14:textId="77777777" w:rsidR="0067274C" w:rsidRPr="0067274C" w:rsidRDefault="0067274C" w:rsidP="006727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7274C">
              <w:rPr>
                <w:b/>
                <w:bCs/>
              </w:rPr>
              <w:t>Buğdayda ve Unda  Fiziksel Analizler</w:t>
            </w:r>
          </w:p>
          <w:p w14:paraId="5D5BC25A" w14:textId="77777777" w:rsidR="002B097F" w:rsidRPr="002B097F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097F">
              <w:t>Ar.Gör.Öznur SAROĞLU</w:t>
            </w:r>
          </w:p>
        </w:tc>
        <w:tc>
          <w:tcPr>
            <w:tcW w:w="2266" w:type="dxa"/>
          </w:tcPr>
          <w:p w14:paraId="76D1F8A4" w14:textId="703C92D4" w:rsidR="0067274C" w:rsidRPr="0067274C" w:rsidRDefault="0067274C" w:rsidP="006727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7274C">
              <w:rPr>
                <w:b/>
              </w:rPr>
              <w:t>Meyve suyunun fiziko-kimyasal özellikleri (Renk, pH, Brix ve C Vitamini Tayini</w:t>
            </w:r>
            <w:r w:rsidRPr="0067274C">
              <w:rPr>
                <w:b/>
              </w:rPr>
              <w:t>)</w:t>
            </w:r>
          </w:p>
          <w:p w14:paraId="29ACDC0D" w14:textId="77777777" w:rsidR="008E1881" w:rsidRDefault="008E1881" w:rsidP="008E18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67829D10" w14:textId="77777777" w:rsidR="008E1881" w:rsidRPr="009076BE" w:rsidRDefault="008E1881" w:rsidP="008E18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76BE">
              <w:t xml:space="preserve">Ar.Gör. Duygu ÖZMEN </w:t>
            </w:r>
          </w:p>
          <w:p w14:paraId="18D04D73" w14:textId="77777777" w:rsidR="002B097F" w:rsidRPr="002B097F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14:paraId="56EB2FE6" w14:textId="77777777" w:rsidR="0067274C" w:rsidRPr="0067274C" w:rsidRDefault="0067274C" w:rsidP="006727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7274C">
              <w:rPr>
                <w:b/>
                <w:bCs/>
              </w:rPr>
              <w:t>Buğdayda ve Unda  Fiziksel Analizler</w:t>
            </w:r>
          </w:p>
          <w:p w14:paraId="20345C00" w14:textId="77777777" w:rsidR="002B097F" w:rsidRPr="002B097F" w:rsidRDefault="002B097F" w:rsidP="002B09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097F">
              <w:t>Ar.Gör.Öznur SAROĞLU</w:t>
            </w:r>
          </w:p>
        </w:tc>
      </w:tr>
      <w:tr w:rsidR="002B097F" w:rsidRPr="002B097F" w14:paraId="2D9C95A0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6830A7A7" w14:textId="77777777" w:rsidR="002B097F" w:rsidRPr="002B097F" w:rsidRDefault="002B097F" w:rsidP="00365BBF">
            <w:pPr>
              <w:jc w:val="center"/>
            </w:pPr>
            <w:r>
              <w:t>3</w:t>
            </w:r>
            <w:r w:rsidRPr="002B097F">
              <w:t>.HAFTA</w:t>
            </w:r>
          </w:p>
        </w:tc>
      </w:tr>
      <w:tr w:rsidR="002B097F" w:rsidRPr="002B097F" w14:paraId="1008BC9A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6B24DA70" w14:textId="77777777" w:rsidR="002B097F" w:rsidRPr="002B097F" w:rsidRDefault="002B097F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FDCE72E" w14:textId="77777777" w:rsidR="002B097F" w:rsidRPr="002B097F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589DD083" w14:textId="77777777" w:rsidR="002B097F" w:rsidRPr="002B097F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395514B9" w14:textId="77777777" w:rsidR="002B097F" w:rsidRPr="002B097F" w:rsidRDefault="002B097F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D52578" w14:paraId="149D9925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3A3806AF" w14:textId="1DA0E967" w:rsidR="00D52578" w:rsidRPr="005261F6" w:rsidRDefault="0067274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12653DE5" w14:textId="09550CBC" w:rsidR="00D52578" w:rsidRPr="005261F6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D52578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51043742" w14:textId="2B618523" w:rsidR="00D52578" w:rsidRPr="005261F6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29C8BA3E" w14:textId="652A9641" w:rsidR="00D52578" w:rsidRPr="005261F6" w:rsidRDefault="00D52578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14:paraId="22F4BB4A" w14:textId="77777777" w:rsidTr="002B097F">
        <w:trPr>
          <w:trHeight w:val="8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7D08D1E4" w14:textId="77777777" w:rsidR="0073357C" w:rsidRPr="002B097F" w:rsidRDefault="0073357C" w:rsidP="006D0C7C">
            <w:pPr>
              <w:jc w:val="center"/>
            </w:pPr>
            <w:r w:rsidRPr="002B097F">
              <w:t>Farinograf-Ekstensograf</w:t>
            </w:r>
          </w:p>
          <w:p w14:paraId="56691389" w14:textId="77777777" w:rsidR="0073357C" w:rsidRDefault="0073357C" w:rsidP="006D0C7C">
            <w:pPr>
              <w:jc w:val="center"/>
            </w:pPr>
            <w:r w:rsidRPr="002B097F">
              <w:t>Analizleri</w:t>
            </w:r>
          </w:p>
          <w:p w14:paraId="181F446A" w14:textId="77777777" w:rsidR="0073357C" w:rsidRPr="002B097F" w:rsidRDefault="0073357C" w:rsidP="006D0C7C">
            <w:pPr>
              <w:jc w:val="center"/>
              <w:rPr>
                <w:b w:val="0"/>
              </w:rPr>
            </w:pPr>
            <w:r w:rsidRPr="002B097F">
              <w:rPr>
                <w:b w:val="0"/>
              </w:rPr>
              <w:t>Ar</w:t>
            </w:r>
            <w:r>
              <w:rPr>
                <w:b w:val="0"/>
              </w:rPr>
              <w:t>.Gör Hatice Bekiroğlu</w:t>
            </w:r>
          </w:p>
        </w:tc>
        <w:tc>
          <w:tcPr>
            <w:tcW w:w="2265" w:type="dxa"/>
          </w:tcPr>
          <w:p w14:paraId="623C996A" w14:textId="77777777" w:rsidR="0067274C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Püskürtmeli kurutucuda toz ürün eldesi </w:t>
            </w:r>
          </w:p>
          <w:p w14:paraId="77FC917A" w14:textId="0924C23F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.Gör. Fatih Bozkurt</w:t>
            </w:r>
          </w:p>
        </w:tc>
        <w:tc>
          <w:tcPr>
            <w:tcW w:w="2266" w:type="dxa"/>
          </w:tcPr>
          <w:p w14:paraId="2F65FB4C" w14:textId="77777777" w:rsidR="0073357C" w:rsidRPr="00365BB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65BBF">
              <w:rPr>
                <w:b/>
              </w:rPr>
              <w:t>Farinograf-Ekstensograf</w:t>
            </w:r>
          </w:p>
          <w:p w14:paraId="76665478" w14:textId="77777777" w:rsidR="0073357C" w:rsidRPr="00365BB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65BBF">
              <w:rPr>
                <w:b/>
              </w:rPr>
              <w:t>Analizleri</w:t>
            </w:r>
          </w:p>
          <w:p w14:paraId="4EC372D5" w14:textId="77777777" w:rsidR="0073357C" w:rsidRPr="00365BB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5BBF">
              <w:t>Ar.Gör Hatice Bekiroğlu</w:t>
            </w:r>
          </w:p>
        </w:tc>
        <w:tc>
          <w:tcPr>
            <w:tcW w:w="2266" w:type="dxa"/>
          </w:tcPr>
          <w:p w14:paraId="4293401C" w14:textId="77777777" w:rsidR="0067274C" w:rsidRDefault="0067274C" w:rsidP="006727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Püskürtmeli kurutucuda toz ürün eldesi </w:t>
            </w:r>
          </w:p>
          <w:p w14:paraId="5251B0B4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.Gör. Fatih Bozkurt</w:t>
            </w:r>
          </w:p>
        </w:tc>
      </w:tr>
      <w:tr w:rsidR="0073357C" w:rsidRPr="002B097F" w14:paraId="23018CCA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21C1CDD1" w14:textId="77777777" w:rsidR="0073357C" w:rsidRPr="002B097F" w:rsidRDefault="0073357C" w:rsidP="00365BBF">
            <w:pPr>
              <w:jc w:val="center"/>
            </w:pPr>
            <w:r>
              <w:t>4</w:t>
            </w:r>
            <w:r w:rsidRPr="002B097F">
              <w:t>.HAFTA</w:t>
            </w:r>
          </w:p>
        </w:tc>
      </w:tr>
      <w:tr w:rsidR="0073357C" w:rsidRPr="002B097F" w14:paraId="3C45CC66" w14:textId="77777777" w:rsidTr="002B0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0D82EE43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2FB41C0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C16528B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6F6978A2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45285800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5CBF2E1C" w14:textId="18CD9394" w:rsidR="0073357C" w:rsidRPr="005261F6" w:rsidRDefault="0073357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2D58C5D5" w14:textId="1247CAFB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67274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41AA582B" w14:textId="689C5528" w:rsidR="0073357C" w:rsidRPr="005261F6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3F0530A7" w14:textId="75542BA7" w:rsidR="0073357C" w:rsidRPr="005261F6" w:rsidRDefault="0067274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14:paraId="02646234" w14:textId="77777777" w:rsidTr="007E006E">
        <w:trPr>
          <w:trHeight w:val="16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260F4E09" w14:textId="77777777" w:rsidR="0067274C" w:rsidRPr="0067274C" w:rsidRDefault="0067274C" w:rsidP="0067274C">
            <w:pPr>
              <w:jc w:val="center"/>
              <w:rPr>
                <w:bCs w:val="0"/>
              </w:rPr>
            </w:pPr>
            <w:r w:rsidRPr="0067274C">
              <w:rPr>
                <w:bCs w:val="0"/>
              </w:rPr>
              <w:t xml:space="preserve">Püskürtmeli kurutucuda toz ürün eldesi </w:t>
            </w:r>
          </w:p>
          <w:p w14:paraId="146B1A03" w14:textId="77777777" w:rsidR="0073357C" w:rsidRPr="002B097F" w:rsidRDefault="0073357C" w:rsidP="006D0C7C">
            <w:pPr>
              <w:jc w:val="center"/>
              <w:rPr>
                <w:b w:val="0"/>
              </w:rPr>
            </w:pPr>
            <w:r w:rsidRPr="002B097F">
              <w:rPr>
                <w:b w:val="0"/>
              </w:rPr>
              <w:t xml:space="preserve">Ar.Gör. </w:t>
            </w:r>
            <w:r>
              <w:rPr>
                <w:b w:val="0"/>
              </w:rPr>
              <w:t>Fatih Bozkurt</w:t>
            </w:r>
          </w:p>
        </w:tc>
        <w:tc>
          <w:tcPr>
            <w:tcW w:w="2265" w:type="dxa"/>
          </w:tcPr>
          <w:p w14:paraId="6BD1B26A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Farinograf-Ekstensograf</w:t>
            </w:r>
          </w:p>
          <w:p w14:paraId="66B677BA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Analizleri</w:t>
            </w:r>
          </w:p>
          <w:p w14:paraId="011C1814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097F">
              <w:t>Ar.Gör Hatice Bekiroğlu</w:t>
            </w:r>
          </w:p>
        </w:tc>
        <w:tc>
          <w:tcPr>
            <w:tcW w:w="2266" w:type="dxa"/>
          </w:tcPr>
          <w:p w14:paraId="34317D45" w14:textId="77777777" w:rsidR="0067274C" w:rsidRDefault="0067274C" w:rsidP="006727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Püskürtmeli kurutucuda toz ürün eldesi </w:t>
            </w:r>
          </w:p>
          <w:p w14:paraId="4A7CDC46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.Gör. Fatih Bozkurt</w:t>
            </w:r>
          </w:p>
        </w:tc>
        <w:tc>
          <w:tcPr>
            <w:tcW w:w="2266" w:type="dxa"/>
          </w:tcPr>
          <w:p w14:paraId="331B35AC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Farinograf-Ekstensograf</w:t>
            </w:r>
          </w:p>
          <w:p w14:paraId="35E6C72D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Analizleri</w:t>
            </w:r>
          </w:p>
          <w:p w14:paraId="7173CBF5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097F">
              <w:t>Ar.Gör Hatice Bekiroğlu</w:t>
            </w:r>
          </w:p>
        </w:tc>
      </w:tr>
      <w:tr w:rsidR="0073357C" w:rsidRPr="002B097F" w14:paraId="19150CAF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60182374" w14:textId="77777777" w:rsidR="0073357C" w:rsidRPr="002B097F" w:rsidRDefault="0073357C" w:rsidP="00365BBF">
            <w:pPr>
              <w:jc w:val="center"/>
            </w:pPr>
            <w:r>
              <w:t>5</w:t>
            </w:r>
            <w:r w:rsidRPr="002B097F">
              <w:t>.HAFTA</w:t>
            </w:r>
          </w:p>
        </w:tc>
      </w:tr>
      <w:tr w:rsidR="0073357C" w:rsidRPr="002B097F" w14:paraId="4DB6E64F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57946380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2B9FBBD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63FB847C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43166895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37732C4E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7CAE37CB" w14:textId="4F6E8D0E" w:rsidR="0073357C" w:rsidRPr="005261F6" w:rsidRDefault="00F71E0E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429F5172" w14:textId="1F2F0414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75044F10" w14:textId="76152B6E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415A120C" w14:textId="3E0E145B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039DBC25" w14:textId="77777777" w:rsidTr="00365BBF">
        <w:trPr>
          <w:trHeight w:val="1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58776CEC" w14:textId="77777777" w:rsidR="0073357C" w:rsidRDefault="0073357C" w:rsidP="006D0C7C">
            <w:pPr>
              <w:jc w:val="center"/>
            </w:pPr>
          </w:p>
          <w:p w14:paraId="789A8999" w14:textId="2627152F" w:rsidR="0073357C" w:rsidRDefault="0067274C" w:rsidP="0067274C">
            <w:r>
              <w:t xml:space="preserve">Toplam fenolik ve antioksidan aktivitenin belirlenmesi </w:t>
            </w:r>
          </w:p>
          <w:p w14:paraId="5B9DBA0D" w14:textId="77777777" w:rsidR="0073357C" w:rsidRDefault="0073357C" w:rsidP="006D0C7C">
            <w:pPr>
              <w:jc w:val="center"/>
            </w:pPr>
          </w:p>
          <w:p w14:paraId="4CF76E25" w14:textId="77777777" w:rsidR="0073357C" w:rsidRDefault="0073357C" w:rsidP="006D0C7C">
            <w:pPr>
              <w:jc w:val="center"/>
            </w:pPr>
            <w:r w:rsidRPr="002B097F">
              <w:rPr>
                <w:b w:val="0"/>
              </w:rPr>
              <w:t>Ar.Gör.Öznur SAROĞLU</w:t>
            </w:r>
          </w:p>
        </w:tc>
        <w:tc>
          <w:tcPr>
            <w:tcW w:w="2265" w:type="dxa"/>
          </w:tcPr>
          <w:p w14:paraId="4B497116" w14:textId="2AA100DE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Yağlarda Peroksit-Serbest Asitlik</w:t>
            </w:r>
            <w:r w:rsidR="00F71E0E">
              <w:rPr>
                <w:b/>
              </w:rPr>
              <w:t xml:space="preserve">-iyot sayısı </w:t>
            </w:r>
            <w:r w:rsidRPr="002B097F">
              <w:rPr>
                <w:b/>
              </w:rPr>
              <w:t>Tayini</w:t>
            </w:r>
          </w:p>
          <w:p w14:paraId="5B842531" w14:textId="77777777" w:rsidR="0073357C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793BE96" w14:textId="4501CE05" w:rsidR="0073357C" w:rsidRPr="002B097F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5BBF">
              <w:t>Ar.Gör.</w:t>
            </w:r>
            <w:r>
              <w:rPr>
                <w:b/>
              </w:rPr>
              <w:t>Muhammet Özgölet</w:t>
            </w:r>
          </w:p>
        </w:tc>
        <w:tc>
          <w:tcPr>
            <w:tcW w:w="2266" w:type="dxa"/>
          </w:tcPr>
          <w:p w14:paraId="7A036F02" w14:textId="77777777" w:rsidR="0073357C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5B254536" w14:textId="77777777" w:rsidR="0067274C" w:rsidRPr="0067274C" w:rsidRDefault="0067274C" w:rsidP="006727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7274C">
              <w:rPr>
                <w:b/>
                <w:bCs/>
              </w:rPr>
              <w:t xml:space="preserve">Toplam fenolik ve antioksidan aktivitenin belirlenmesi </w:t>
            </w:r>
          </w:p>
          <w:p w14:paraId="0E7F4462" w14:textId="77777777" w:rsidR="0073357C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36F290F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097F">
              <w:t>Ar.Gör.Öznur SAROĞLU</w:t>
            </w:r>
          </w:p>
        </w:tc>
        <w:tc>
          <w:tcPr>
            <w:tcW w:w="2266" w:type="dxa"/>
          </w:tcPr>
          <w:p w14:paraId="1A870CE7" w14:textId="427044E3" w:rsidR="0073357C" w:rsidRPr="008E1881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8E1881">
              <w:rPr>
                <w:b/>
              </w:rPr>
              <w:t xml:space="preserve">Yağlarda Peroksit-Serbest Asitlik </w:t>
            </w:r>
            <w:r w:rsidR="00F71E0E">
              <w:rPr>
                <w:b/>
              </w:rPr>
              <w:t xml:space="preserve">-iyot sayısı </w:t>
            </w:r>
            <w:r w:rsidRPr="008E1881">
              <w:rPr>
                <w:b/>
              </w:rPr>
              <w:t>Tayini</w:t>
            </w:r>
          </w:p>
          <w:p w14:paraId="4A06B556" w14:textId="77777777" w:rsidR="0073357C" w:rsidRPr="008E1881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63991A95" w14:textId="2708ABD4" w:rsidR="0073357C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5BBF">
              <w:t>Ar.Gör.</w:t>
            </w:r>
            <w:r>
              <w:rPr>
                <w:b/>
              </w:rPr>
              <w:t>Muhammet Özgölet</w:t>
            </w:r>
            <w:r>
              <w:t xml:space="preserve"> </w:t>
            </w:r>
          </w:p>
        </w:tc>
      </w:tr>
      <w:tr w:rsidR="0073357C" w:rsidRPr="002B097F" w14:paraId="3524C57C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55478E23" w14:textId="77777777" w:rsidR="0073357C" w:rsidRPr="008E1881" w:rsidRDefault="0073357C" w:rsidP="00365BBF">
            <w:pPr>
              <w:jc w:val="center"/>
            </w:pPr>
            <w:r>
              <w:t>6</w:t>
            </w:r>
            <w:r w:rsidRPr="008E1881">
              <w:t>.HAFTA</w:t>
            </w:r>
          </w:p>
        </w:tc>
      </w:tr>
      <w:tr w:rsidR="0073357C" w:rsidRPr="002B097F" w14:paraId="3D478F94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5EB8E7AF" w14:textId="77777777" w:rsidR="0073357C" w:rsidRPr="002B097F" w:rsidRDefault="0073357C" w:rsidP="00365BBF">
            <w:pPr>
              <w:jc w:val="center"/>
              <w:rPr>
                <w:b w:val="0"/>
              </w:rPr>
            </w:pPr>
            <w:r w:rsidRPr="002B097F">
              <w:rPr>
                <w:b w:val="0"/>
              </w:rPr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69D02E8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097F"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0085726D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097F"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1A8361B1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097F">
              <w:t>4.GRUP</w:t>
            </w:r>
          </w:p>
        </w:tc>
      </w:tr>
      <w:tr w:rsidR="0073357C" w14:paraId="2D50DCA9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7D5C02A8" w14:textId="6A393E0C" w:rsidR="0073357C" w:rsidRPr="005261F6" w:rsidRDefault="0073357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4DDEE01D" w14:textId="09633F73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7A48A6C0" w14:textId="2F8639A8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50321B5F" w14:textId="43380283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0FDBDCBE" w14:textId="77777777" w:rsidTr="003D6DB4">
        <w:trPr>
          <w:trHeight w:val="19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122E0E5F" w14:textId="21A3C251" w:rsidR="0073357C" w:rsidRPr="002B097F" w:rsidRDefault="0073357C" w:rsidP="006D0C7C">
            <w:pPr>
              <w:jc w:val="center"/>
              <w:rPr>
                <w:b w:val="0"/>
              </w:rPr>
            </w:pPr>
            <w:r w:rsidRPr="002B097F">
              <w:lastRenderedPageBreak/>
              <w:t>Yağlarda Peroksit-Serbest Asitlik</w:t>
            </w:r>
            <w:r w:rsidR="00F71E0E">
              <w:t xml:space="preserve">-iyot sayısı </w:t>
            </w:r>
            <w:r w:rsidRPr="002B097F">
              <w:t xml:space="preserve"> Tayini</w:t>
            </w:r>
          </w:p>
          <w:p w14:paraId="0BEA1739" w14:textId="77777777" w:rsidR="0073357C" w:rsidRPr="002B097F" w:rsidRDefault="0073357C" w:rsidP="006D0C7C">
            <w:pPr>
              <w:jc w:val="center"/>
              <w:rPr>
                <w:b w:val="0"/>
              </w:rPr>
            </w:pPr>
          </w:p>
          <w:p w14:paraId="2E89AED7" w14:textId="391860EC" w:rsidR="0073357C" w:rsidRPr="008E1881" w:rsidRDefault="00F71E0E" w:rsidP="006D0C7C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16"/>
                <w:szCs w:val="16"/>
                <w:lang w:eastAsia="tr-TR"/>
              </w:rPr>
            </w:pPr>
            <w:r w:rsidRPr="00365BBF">
              <w:t>Ar.Gör.</w:t>
            </w:r>
            <w:r>
              <w:t>Muhammet Özgölet</w:t>
            </w:r>
          </w:p>
        </w:tc>
        <w:tc>
          <w:tcPr>
            <w:tcW w:w="2265" w:type="dxa"/>
            <w:vAlign w:val="center"/>
          </w:tcPr>
          <w:p w14:paraId="3FDD077A" w14:textId="77777777" w:rsidR="0067274C" w:rsidRPr="0067274C" w:rsidRDefault="0067274C" w:rsidP="006727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7274C">
              <w:rPr>
                <w:b/>
                <w:bCs/>
              </w:rPr>
              <w:t xml:space="preserve">Toplam fenolik ve antioksidan aktivitenin belirlenmesi </w:t>
            </w:r>
          </w:p>
          <w:p w14:paraId="2884102E" w14:textId="77777777" w:rsidR="0073357C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6D7C44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2B097F">
              <w:t>Ar.Gör.Öznur SAROĞLU</w:t>
            </w:r>
          </w:p>
        </w:tc>
        <w:tc>
          <w:tcPr>
            <w:tcW w:w="2266" w:type="dxa"/>
            <w:vAlign w:val="center"/>
          </w:tcPr>
          <w:p w14:paraId="1C452874" w14:textId="55C7A372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Yağlarda Peroksit-Serbest Asitlik</w:t>
            </w:r>
            <w:r w:rsidR="00F71E0E">
              <w:rPr>
                <w:b/>
              </w:rPr>
              <w:t xml:space="preserve">-iyot sayısı </w:t>
            </w:r>
            <w:r w:rsidRPr="002B097F">
              <w:rPr>
                <w:b/>
              </w:rPr>
              <w:t xml:space="preserve"> Tayini</w:t>
            </w:r>
          </w:p>
          <w:p w14:paraId="242DA569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667FF88E" w14:textId="400E41AD" w:rsidR="0073357C" w:rsidRDefault="009F500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65BBF">
              <w:t>Ar.Gör.</w:t>
            </w:r>
            <w:r>
              <w:rPr>
                <w:b/>
              </w:rPr>
              <w:t>Muhammet Özgölet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 xml:space="preserve"> </w:t>
            </w:r>
          </w:p>
        </w:tc>
        <w:tc>
          <w:tcPr>
            <w:tcW w:w="2266" w:type="dxa"/>
            <w:vAlign w:val="center"/>
          </w:tcPr>
          <w:p w14:paraId="1D74AB83" w14:textId="77777777" w:rsidR="0067274C" w:rsidRPr="0067274C" w:rsidRDefault="0067274C" w:rsidP="006727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7274C">
              <w:rPr>
                <w:b/>
                <w:bCs/>
              </w:rPr>
              <w:t xml:space="preserve">Toplam fenolik ve antioksidan aktivitenin belirlenmesi </w:t>
            </w:r>
          </w:p>
          <w:p w14:paraId="08140D12" w14:textId="77777777" w:rsidR="0073357C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446168D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2B097F">
              <w:t>Ar.Gör.Öznur SAROĞLU</w:t>
            </w:r>
          </w:p>
        </w:tc>
      </w:tr>
      <w:tr w:rsidR="0073357C" w:rsidRPr="002B097F" w14:paraId="7F638FC3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00B01D60" w14:textId="77777777" w:rsidR="0073357C" w:rsidRPr="002B097F" w:rsidRDefault="0073357C" w:rsidP="00365BBF">
            <w:pPr>
              <w:jc w:val="center"/>
            </w:pPr>
            <w:r>
              <w:t>7</w:t>
            </w:r>
            <w:r w:rsidRPr="002B097F">
              <w:t>.HAFTA</w:t>
            </w:r>
          </w:p>
        </w:tc>
      </w:tr>
      <w:tr w:rsidR="0073357C" w:rsidRPr="002B097F" w14:paraId="47A035C1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298F2C45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4A21ED1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0A852A45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31B353BD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648580A5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683AFA83" w14:textId="5CB90AC5" w:rsidR="0073357C" w:rsidRPr="005261F6" w:rsidRDefault="00F71E0E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39A965C8" w14:textId="302A962C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32B27C9A" w14:textId="7F1C4FBC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0462FCB6" w14:textId="3BEA6F13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1F22D7B1" w14:textId="77777777" w:rsidTr="00365BBF">
        <w:trPr>
          <w:trHeight w:val="1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70A5326C" w14:textId="51B091B1" w:rsidR="0073357C" w:rsidRDefault="00F71E0E" w:rsidP="00365BBF">
            <w:pPr>
              <w:jc w:val="center"/>
            </w:pPr>
            <w:r>
              <w:t xml:space="preserve">Ekşi hamur </w:t>
            </w:r>
            <w:r w:rsidR="0073357C" w:rsidRPr="00365BBF">
              <w:t>Ekme</w:t>
            </w:r>
            <w:r>
              <w:t>ği</w:t>
            </w:r>
            <w:r w:rsidR="0073357C" w:rsidRPr="00365BBF">
              <w:t xml:space="preserve"> Üretimi ve Kalite</w:t>
            </w:r>
            <w:r>
              <w:t xml:space="preserve"> ve telstürel özelliklerinin </w:t>
            </w:r>
            <w:r w:rsidR="0073357C" w:rsidRPr="00365BBF">
              <w:t>Belirlenmesi</w:t>
            </w:r>
          </w:p>
          <w:p w14:paraId="0C8C5C70" w14:textId="77777777" w:rsidR="0073357C" w:rsidRPr="00365BBF" w:rsidRDefault="0073357C" w:rsidP="00365BBF">
            <w:pPr>
              <w:jc w:val="center"/>
            </w:pPr>
            <w:r w:rsidRPr="002B097F">
              <w:rPr>
                <w:b w:val="0"/>
              </w:rPr>
              <w:t>Ar</w:t>
            </w:r>
            <w:r>
              <w:rPr>
                <w:b w:val="0"/>
              </w:rPr>
              <w:t>.Gör Hatice Bekiroğlu</w:t>
            </w:r>
          </w:p>
        </w:tc>
        <w:tc>
          <w:tcPr>
            <w:tcW w:w="2265" w:type="dxa"/>
          </w:tcPr>
          <w:p w14:paraId="7FC2EA42" w14:textId="77777777" w:rsidR="0073357C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076BE">
              <w:rPr>
                <w:b/>
              </w:rPr>
              <w:t xml:space="preserve">Et ve et ürünlerinde nitrat ve nitrit tayini </w:t>
            </w:r>
          </w:p>
          <w:p w14:paraId="73A1E14E" w14:textId="77777777" w:rsidR="0073357C" w:rsidRPr="00365BB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Ar.Gör. Fatih Bozkurt</w:t>
            </w:r>
          </w:p>
        </w:tc>
        <w:tc>
          <w:tcPr>
            <w:tcW w:w="2266" w:type="dxa"/>
          </w:tcPr>
          <w:p w14:paraId="01E6C65F" w14:textId="77777777" w:rsidR="00F71E0E" w:rsidRPr="00F71E0E" w:rsidRDefault="00F71E0E" w:rsidP="00F71E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71E0E">
              <w:rPr>
                <w:b/>
                <w:bCs/>
              </w:rPr>
              <w:t>Ekşi hamur Ekmeği Üretimi ve Kalite ve telstürel özelliklerinin Belirlenmesi</w:t>
            </w:r>
          </w:p>
          <w:p w14:paraId="495919EA" w14:textId="77777777" w:rsidR="0073357C" w:rsidRPr="00365BB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5BBF">
              <w:t>Ar.Gör Hatice Bekiroğlu</w:t>
            </w:r>
          </w:p>
        </w:tc>
        <w:tc>
          <w:tcPr>
            <w:tcW w:w="2266" w:type="dxa"/>
          </w:tcPr>
          <w:p w14:paraId="7A4400F8" w14:textId="77777777" w:rsidR="0073357C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076BE">
              <w:rPr>
                <w:b/>
              </w:rPr>
              <w:t xml:space="preserve">Et ve et ürünlerinde nitrat ve nitrit tayini </w:t>
            </w:r>
          </w:p>
          <w:p w14:paraId="1DE61791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.Gör. Fatih Bozkurt</w:t>
            </w:r>
          </w:p>
        </w:tc>
      </w:tr>
      <w:tr w:rsidR="0073357C" w:rsidRPr="002B097F" w14:paraId="5F1B8648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16B955C1" w14:textId="77777777" w:rsidR="0073357C" w:rsidRPr="002B097F" w:rsidRDefault="0073357C" w:rsidP="00365BBF">
            <w:pPr>
              <w:jc w:val="center"/>
            </w:pPr>
            <w:r>
              <w:t>8</w:t>
            </w:r>
            <w:r w:rsidRPr="002B097F">
              <w:t>.HAFTA</w:t>
            </w:r>
          </w:p>
        </w:tc>
      </w:tr>
      <w:tr w:rsidR="0073357C" w:rsidRPr="002B097F" w14:paraId="583EC1B0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3DFB68B3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70EC6E1F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394985F6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54A4FB05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67E0CA3C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7A9952BA" w14:textId="30EEC27F" w:rsidR="0073357C" w:rsidRPr="005261F6" w:rsidRDefault="0073357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5" w:type="dxa"/>
            <w:vAlign w:val="center"/>
          </w:tcPr>
          <w:p w14:paraId="6707A8F2" w14:textId="1B59CB7C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 w:rsidR="00F71E0E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2BE94407" w14:textId="541BA30F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  <w:tc>
          <w:tcPr>
            <w:tcW w:w="2266" w:type="dxa"/>
            <w:vAlign w:val="center"/>
          </w:tcPr>
          <w:p w14:paraId="2EE37A8A" w14:textId="4B0696A1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</w:p>
        </w:tc>
      </w:tr>
      <w:tr w:rsidR="0073357C" w:rsidRPr="002B097F" w14:paraId="5846653C" w14:textId="77777777" w:rsidTr="00365BBF">
        <w:trPr>
          <w:trHeight w:val="1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35BB524A" w14:textId="77777777" w:rsidR="0073357C" w:rsidRDefault="0073357C" w:rsidP="00365BBF">
            <w:pPr>
              <w:jc w:val="center"/>
              <w:rPr>
                <w:b w:val="0"/>
              </w:rPr>
            </w:pPr>
            <w:r w:rsidRPr="009076BE">
              <w:t xml:space="preserve">Et ve et ürünlerinde nitrat ve nitrit tayini </w:t>
            </w:r>
          </w:p>
          <w:p w14:paraId="6E50A956" w14:textId="77777777" w:rsidR="0073357C" w:rsidRPr="009076BE" w:rsidRDefault="0073357C" w:rsidP="00365BBF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16"/>
                <w:szCs w:val="16"/>
                <w:lang w:eastAsia="tr-TR"/>
              </w:rPr>
            </w:pPr>
            <w:r w:rsidRPr="009076BE">
              <w:rPr>
                <w:b w:val="0"/>
              </w:rPr>
              <w:t>Ar.Gör. Fatih Bozkurt</w:t>
            </w:r>
          </w:p>
        </w:tc>
        <w:tc>
          <w:tcPr>
            <w:tcW w:w="2265" w:type="dxa"/>
            <w:vAlign w:val="center"/>
          </w:tcPr>
          <w:p w14:paraId="0D54CF4E" w14:textId="77777777" w:rsidR="00F71E0E" w:rsidRPr="00F71E0E" w:rsidRDefault="00F71E0E" w:rsidP="00F71E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71E0E">
              <w:rPr>
                <w:b/>
                <w:bCs/>
              </w:rPr>
              <w:t>Ekşi hamur Ekmeği Üretimi ve Kalite ve telstürel özelliklerinin Belirlenmesi</w:t>
            </w:r>
          </w:p>
          <w:p w14:paraId="0A48C6A6" w14:textId="77777777" w:rsidR="0073357C" w:rsidRPr="00365BB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65BBF">
              <w:t>Ar.Gör Hatice Bekiroğlu</w:t>
            </w:r>
          </w:p>
        </w:tc>
        <w:tc>
          <w:tcPr>
            <w:tcW w:w="2266" w:type="dxa"/>
            <w:vAlign w:val="center"/>
          </w:tcPr>
          <w:p w14:paraId="24F979EA" w14:textId="77777777" w:rsidR="0073357C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076BE">
              <w:rPr>
                <w:b/>
              </w:rPr>
              <w:t xml:space="preserve">Et ve et ürünlerinde nitrat ve nitrit tayini </w:t>
            </w:r>
          </w:p>
          <w:p w14:paraId="11C6D4E9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t>Ar.Gör. Fatih Bozkurt</w:t>
            </w:r>
          </w:p>
        </w:tc>
        <w:tc>
          <w:tcPr>
            <w:tcW w:w="2266" w:type="dxa"/>
            <w:vAlign w:val="center"/>
          </w:tcPr>
          <w:p w14:paraId="09A19DF0" w14:textId="77777777" w:rsidR="00F71E0E" w:rsidRPr="00F71E0E" w:rsidRDefault="00F71E0E" w:rsidP="00F71E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71E0E">
              <w:rPr>
                <w:b/>
                <w:bCs/>
              </w:rPr>
              <w:t>Ekşi hamur Ekmeği Üretimi ve Kalite ve telstürel özelliklerinin Belirlenmesi</w:t>
            </w:r>
          </w:p>
          <w:p w14:paraId="79FC1F36" w14:textId="77777777" w:rsidR="0073357C" w:rsidRPr="00365BB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 w:rsidRPr="00365BBF">
              <w:t>Ar.Gör Hatice Bekiroğlu</w:t>
            </w:r>
          </w:p>
        </w:tc>
      </w:tr>
      <w:tr w:rsidR="0073357C" w:rsidRPr="002B097F" w14:paraId="530E244D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  <w:tcBorders>
              <w:bottom w:val="single" w:sz="18" w:space="0" w:color="auto"/>
            </w:tcBorders>
          </w:tcPr>
          <w:p w14:paraId="1FA68A23" w14:textId="77777777" w:rsidR="0073357C" w:rsidRPr="002B097F" w:rsidRDefault="0073357C" w:rsidP="00365BBF">
            <w:pPr>
              <w:jc w:val="center"/>
            </w:pPr>
            <w:r>
              <w:t>9</w:t>
            </w:r>
            <w:r w:rsidRPr="002B097F">
              <w:t>.HAFTA</w:t>
            </w:r>
          </w:p>
        </w:tc>
      </w:tr>
      <w:tr w:rsidR="0073357C" w:rsidRPr="002B097F" w14:paraId="1068D342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609371AA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137C82D8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AB44427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60A76209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3AD19612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207D323E" w14:textId="77777777" w:rsidR="0073357C" w:rsidRPr="005261F6" w:rsidRDefault="0073357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3:00</w:t>
            </w:r>
          </w:p>
        </w:tc>
        <w:tc>
          <w:tcPr>
            <w:tcW w:w="2265" w:type="dxa"/>
            <w:vAlign w:val="center"/>
          </w:tcPr>
          <w:p w14:paraId="7DFD2EE4" w14:textId="77777777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3:00</w:t>
            </w:r>
          </w:p>
        </w:tc>
        <w:tc>
          <w:tcPr>
            <w:tcW w:w="2266" w:type="dxa"/>
            <w:vAlign w:val="center"/>
          </w:tcPr>
          <w:p w14:paraId="74FCCDC5" w14:textId="77777777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5:00</w:t>
            </w:r>
          </w:p>
        </w:tc>
        <w:tc>
          <w:tcPr>
            <w:tcW w:w="2266" w:type="dxa"/>
            <w:vAlign w:val="center"/>
          </w:tcPr>
          <w:p w14:paraId="216F02F8" w14:textId="77777777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5:00</w:t>
            </w:r>
          </w:p>
        </w:tc>
      </w:tr>
      <w:tr w:rsidR="0073357C" w:rsidRPr="002B097F" w14:paraId="0F7BD428" w14:textId="77777777" w:rsidTr="00365BBF">
        <w:trPr>
          <w:trHeight w:val="1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1577104D" w14:textId="6A4E28B2" w:rsidR="0073357C" w:rsidRDefault="0073357C" w:rsidP="00365BBF">
            <w:pPr>
              <w:jc w:val="center"/>
            </w:pPr>
            <w:r w:rsidRPr="00365BBF">
              <w:t>Et</w:t>
            </w:r>
            <w:r w:rsidR="00F71E0E">
              <w:t xml:space="preserve">in fiziko-kimyasal özelliklerinin belirlenmesi (pH, asitlik, renk , </w:t>
            </w:r>
            <w:r w:rsidRPr="00365BBF">
              <w:t xml:space="preserve">TBA </w:t>
            </w:r>
            <w:r w:rsidR="00F71E0E">
              <w:t>)</w:t>
            </w:r>
          </w:p>
          <w:p w14:paraId="13B912B2" w14:textId="77777777" w:rsidR="0073357C" w:rsidRDefault="0073357C" w:rsidP="00365BBF">
            <w:pPr>
              <w:jc w:val="center"/>
            </w:pPr>
          </w:p>
          <w:p w14:paraId="3E0EFD66" w14:textId="77777777" w:rsidR="0073357C" w:rsidRPr="00365BBF" w:rsidRDefault="0073357C" w:rsidP="009076BE">
            <w:pPr>
              <w:jc w:val="center"/>
              <w:rPr>
                <w:b w:val="0"/>
              </w:rPr>
            </w:pPr>
            <w:r w:rsidRPr="00365BBF">
              <w:rPr>
                <w:b w:val="0"/>
              </w:rPr>
              <w:t>Ar.Gör.</w:t>
            </w:r>
            <w:r>
              <w:rPr>
                <w:b w:val="0"/>
              </w:rPr>
              <w:t>Muhammet Özgölet</w:t>
            </w:r>
          </w:p>
        </w:tc>
        <w:tc>
          <w:tcPr>
            <w:tcW w:w="2265" w:type="dxa"/>
          </w:tcPr>
          <w:p w14:paraId="2BF3450B" w14:textId="31FDC2B7" w:rsidR="0073357C" w:rsidRDefault="00F71E0E" w:rsidP="008E18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uyusal analizler</w:t>
            </w:r>
          </w:p>
          <w:p w14:paraId="28AE27EC" w14:textId="66F4B972" w:rsidR="0073357C" w:rsidRPr="002B097F" w:rsidRDefault="00F71E0E" w:rsidP="00F71E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ş. Gör. Duygu Özmen</w:t>
            </w:r>
          </w:p>
        </w:tc>
        <w:tc>
          <w:tcPr>
            <w:tcW w:w="2266" w:type="dxa"/>
          </w:tcPr>
          <w:p w14:paraId="5EEB1B7C" w14:textId="77777777" w:rsidR="00F71E0E" w:rsidRPr="00F71E0E" w:rsidRDefault="00F71E0E" w:rsidP="00F71E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71E0E">
              <w:rPr>
                <w:b/>
                <w:bCs/>
              </w:rPr>
              <w:t>Etin fiziko-kimyasal özelliklerinin belirlenmesi (pH, asitlik, renk , TBA )</w:t>
            </w:r>
          </w:p>
          <w:p w14:paraId="3E0E0D75" w14:textId="77777777" w:rsidR="0073357C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C271799" w14:textId="77777777" w:rsidR="0073357C" w:rsidRPr="00365BB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5BBF">
              <w:t>Ar.Gör.</w:t>
            </w:r>
            <w:r w:rsidRPr="009076BE">
              <w:t>Muhammet Özgölet</w:t>
            </w:r>
          </w:p>
        </w:tc>
        <w:tc>
          <w:tcPr>
            <w:tcW w:w="2266" w:type="dxa"/>
          </w:tcPr>
          <w:p w14:paraId="49CC7901" w14:textId="77777777" w:rsidR="00F71E0E" w:rsidRDefault="00F71E0E" w:rsidP="00F71E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uyusal analizler</w:t>
            </w:r>
          </w:p>
          <w:p w14:paraId="04A04E70" w14:textId="77777777" w:rsidR="0073357C" w:rsidRDefault="0073357C" w:rsidP="008E18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03D7F919" w14:textId="1A6BD819" w:rsidR="0073357C" w:rsidRPr="002B097F" w:rsidRDefault="00F71E0E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ş. Gör. Duygu Özmen</w:t>
            </w:r>
            <w:r w:rsidRPr="002B097F">
              <w:t xml:space="preserve"> </w:t>
            </w:r>
          </w:p>
        </w:tc>
      </w:tr>
      <w:tr w:rsidR="0073357C" w:rsidRPr="002B097F" w14:paraId="7585CD77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1C86AC1E" w14:textId="77777777" w:rsidR="0073357C" w:rsidRPr="002B097F" w:rsidRDefault="0073357C" w:rsidP="008E1881">
            <w:pPr>
              <w:jc w:val="center"/>
            </w:pPr>
            <w:r>
              <w:t>10</w:t>
            </w:r>
            <w:r w:rsidRPr="002B097F">
              <w:t>.HAFTA</w:t>
            </w:r>
          </w:p>
        </w:tc>
      </w:tr>
      <w:tr w:rsidR="0073357C" w:rsidRPr="002B097F" w14:paraId="1C7FAA42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292854E1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0B4CFEF4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23DD877F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04A3D71A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42971F8F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68B36716" w14:textId="77777777" w:rsidR="0073357C" w:rsidRPr="005261F6" w:rsidRDefault="0073357C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5:00</w:t>
            </w:r>
          </w:p>
        </w:tc>
        <w:tc>
          <w:tcPr>
            <w:tcW w:w="2265" w:type="dxa"/>
            <w:vAlign w:val="center"/>
          </w:tcPr>
          <w:p w14:paraId="4586B146" w14:textId="77777777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5:00</w:t>
            </w:r>
          </w:p>
        </w:tc>
        <w:tc>
          <w:tcPr>
            <w:tcW w:w="2266" w:type="dxa"/>
            <w:vAlign w:val="center"/>
          </w:tcPr>
          <w:p w14:paraId="5B4BB50D" w14:textId="77777777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3:00</w:t>
            </w:r>
          </w:p>
        </w:tc>
        <w:tc>
          <w:tcPr>
            <w:tcW w:w="2266" w:type="dxa"/>
            <w:vAlign w:val="center"/>
          </w:tcPr>
          <w:p w14:paraId="026D9FC6" w14:textId="77777777" w:rsidR="0073357C" w:rsidRPr="005261F6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13:00</w:t>
            </w:r>
          </w:p>
        </w:tc>
      </w:tr>
      <w:tr w:rsidR="0073357C" w:rsidRPr="002B097F" w14:paraId="28D5A102" w14:textId="77777777" w:rsidTr="00365BBF">
        <w:trPr>
          <w:trHeight w:val="1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444AF341" w14:textId="77777777" w:rsidR="00F71E0E" w:rsidRPr="00F71E0E" w:rsidRDefault="00F71E0E" w:rsidP="00F71E0E">
            <w:pPr>
              <w:jc w:val="center"/>
              <w:rPr>
                <w:bCs w:val="0"/>
              </w:rPr>
            </w:pPr>
            <w:r w:rsidRPr="00F71E0E">
              <w:rPr>
                <w:bCs w:val="0"/>
              </w:rPr>
              <w:t>Duyusal analizler</w:t>
            </w:r>
          </w:p>
          <w:p w14:paraId="0809B7B1" w14:textId="77777777" w:rsidR="0073357C" w:rsidRDefault="0073357C" w:rsidP="00365BBF">
            <w:pPr>
              <w:jc w:val="center"/>
              <w:rPr>
                <w:b w:val="0"/>
              </w:rPr>
            </w:pPr>
          </w:p>
          <w:p w14:paraId="50204204" w14:textId="671DB6C1" w:rsidR="0073357C" w:rsidRPr="00365BBF" w:rsidRDefault="00F71E0E" w:rsidP="00365BBF">
            <w:pPr>
              <w:jc w:val="center"/>
              <w:rPr>
                <w:b w:val="0"/>
              </w:rPr>
            </w:pPr>
            <w:r>
              <w:t>Arş. Gör. Duygu Özmen</w:t>
            </w:r>
            <w:r w:rsidRPr="00365BBF">
              <w:rPr>
                <w:b w:val="0"/>
              </w:rPr>
              <w:t xml:space="preserve"> </w:t>
            </w:r>
          </w:p>
        </w:tc>
        <w:tc>
          <w:tcPr>
            <w:tcW w:w="2265" w:type="dxa"/>
          </w:tcPr>
          <w:p w14:paraId="7C8A3C29" w14:textId="77777777" w:rsidR="00F71E0E" w:rsidRPr="00F71E0E" w:rsidRDefault="00F71E0E" w:rsidP="00F71E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71E0E">
              <w:rPr>
                <w:b/>
                <w:bCs/>
              </w:rPr>
              <w:t>Etin fiziko-kimyasal özelliklerinin belirlenmesi (pH, asitlik, renk , TBA )</w:t>
            </w:r>
          </w:p>
          <w:p w14:paraId="665FA4D0" w14:textId="77777777" w:rsidR="0073357C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E42A922" w14:textId="77777777" w:rsidR="0073357C" w:rsidRPr="00365BB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5BBF">
              <w:t>Ar.Gör.</w:t>
            </w:r>
            <w:r>
              <w:rPr>
                <w:b/>
              </w:rPr>
              <w:t>Muhammet Özgölet</w:t>
            </w:r>
          </w:p>
        </w:tc>
        <w:tc>
          <w:tcPr>
            <w:tcW w:w="2266" w:type="dxa"/>
          </w:tcPr>
          <w:p w14:paraId="0A62E0EE" w14:textId="77777777" w:rsidR="00F71E0E" w:rsidRDefault="00F71E0E" w:rsidP="00F71E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uyusal analizler</w:t>
            </w:r>
          </w:p>
          <w:p w14:paraId="11B3B313" w14:textId="77777777" w:rsidR="0073357C" w:rsidRPr="008E1881" w:rsidRDefault="0073357C" w:rsidP="00086F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F9F0130" w14:textId="61D9D96C" w:rsidR="0073357C" w:rsidRPr="002B097F" w:rsidRDefault="00F71E0E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ş. Gör. Duygu Özmen</w:t>
            </w:r>
            <w:r w:rsidRPr="002B097F">
              <w:t xml:space="preserve"> </w:t>
            </w:r>
          </w:p>
        </w:tc>
        <w:tc>
          <w:tcPr>
            <w:tcW w:w="2266" w:type="dxa"/>
          </w:tcPr>
          <w:p w14:paraId="5E32E21C" w14:textId="77777777" w:rsidR="00F71E0E" w:rsidRPr="00F71E0E" w:rsidRDefault="00F71E0E" w:rsidP="00F71E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71E0E">
              <w:rPr>
                <w:b/>
                <w:bCs/>
              </w:rPr>
              <w:t>Etin fiziko-kimyasal özelliklerinin belirlenmesi (pH, asitlik, renk , TBA )</w:t>
            </w:r>
          </w:p>
          <w:p w14:paraId="263F27CC" w14:textId="77777777" w:rsidR="0073357C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FE68052" w14:textId="77777777" w:rsidR="0073357C" w:rsidRPr="00365BB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5BBF">
              <w:t>Ar.Gör.</w:t>
            </w:r>
            <w:r>
              <w:rPr>
                <w:b/>
              </w:rPr>
              <w:t>Muhammet Özgölet</w:t>
            </w:r>
          </w:p>
        </w:tc>
      </w:tr>
      <w:tr w:rsidR="0073357C" w:rsidRPr="002B097F" w14:paraId="45DE691C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268E8DB0" w14:textId="77777777" w:rsidR="0073357C" w:rsidRPr="002B097F" w:rsidRDefault="0073357C" w:rsidP="008E1881">
            <w:pPr>
              <w:jc w:val="center"/>
            </w:pPr>
            <w:r>
              <w:t>11</w:t>
            </w:r>
            <w:r w:rsidRPr="002B097F">
              <w:t>.HAFTA</w:t>
            </w:r>
          </w:p>
        </w:tc>
      </w:tr>
      <w:tr w:rsidR="0073357C" w:rsidRPr="002B097F" w14:paraId="79087084" w14:textId="77777777" w:rsidTr="00365B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00733EA7" w14:textId="77777777" w:rsidR="0073357C" w:rsidRPr="002B097F" w:rsidRDefault="0073357C" w:rsidP="00365BBF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60373A39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41C18755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38719907" w14:textId="77777777" w:rsidR="0073357C" w:rsidRPr="002B097F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64CE9180" w14:textId="77777777" w:rsidTr="00365BBF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53D16306" w14:textId="1D41EC02" w:rsidR="0073357C" w:rsidRPr="005261F6" w:rsidRDefault="00F71E0E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</w:t>
            </w:r>
            <w:r w:rsidR="0073357C"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:00</w:t>
            </w: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-13:00</w:t>
            </w:r>
          </w:p>
        </w:tc>
        <w:tc>
          <w:tcPr>
            <w:tcW w:w="2265" w:type="dxa"/>
            <w:vAlign w:val="center"/>
          </w:tcPr>
          <w:p w14:paraId="22D0CCC0" w14:textId="03B51F5E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-13:00</w:t>
            </w:r>
          </w:p>
        </w:tc>
        <w:tc>
          <w:tcPr>
            <w:tcW w:w="2266" w:type="dxa"/>
            <w:vAlign w:val="center"/>
          </w:tcPr>
          <w:p w14:paraId="3F4BA6FC" w14:textId="2EEDF1E3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-13:00</w:t>
            </w:r>
          </w:p>
        </w:tc>
        <w:tc>
          <w:tcPr>
            <w:tcW w:w="2266" w:type="dxa"/>
            <w:vAlign w:val="center"/>
          </w:tcPr>
          <w:p w14:paraId="5451E517" w14:textId="3F2F0AE9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-13:00</w:t>
            </w:r>
          </w:p>
        </w:tc>
      </w:tr>
      <w:tr w:rsidR="0073357C" w:rsidRPr="002B097F" w14:paraId="42B367F0" w14:textId="77777777" w:rsidTr="00365BBF">
        <w:trPr>
          <w:trHeight w:val="1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63B0B5C9" w14:textId="77777777" w:rsidR="0073357C" w:rsidRPr="002B097F" w:rsidRDefault="0073357C" w:rsidP="008E1881">
            <w:pPr>
              <w:jc w:val="center"/>
              <w:rPr>
                <w:b w:val="0"/>
              </w:rPr>
            </w:pPr>
            <w:r>
              <w:lastRenderedPageBreak/>
              <w:t>Proje Çalışmaları</w:t>
            </w:r>
          </w:p>
        </w:tc>
        <w:tc>
          <w:tcPr>
            <w:tcW w:w="2265" w:type="dxa"/>
          </w:tcPr>
          <w:p w14:paraId="0D3ADB81" w14:textId="77777777" w:rsidR="0073357C" w:rsidRPr="009076BE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076BE">
              <w:rPr>
                <w:b/>
              </w:rPr>
              <w:t xml:space="preserve">Proje Çalışmaları </w:t>
            </w:r>
          </w:p>
        </w:tc>
        <w:tc>
          <w:tcPr>
            <w:tcW w:w="2266" w:type="dxa"/>
          </w:tcPr>
          <w:p w14:paraId="2603A487" w14:textId="77777777" w:rsidR="0073357C" w:rsidRPr="009076BE" w:rsidRDefault="0073357C" w:rsidP="008E18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076BE">
              <w:rPr>
                <w:b/>
              </w:rPr>
              <w:t>Proje Çalışmaları</w:t>
            </w:r>
          </w:p>
        </w:tc>
        <w:tc>
          <w:tcPr>
            <w:tcW w:w="2266" w:type="dxa"/>
          </w:tcPr>
          <w:p w14:paraId="74CB9F83" w14:textId="77777777" w:rsidR="0073357C" w:rsidRPr="009076BE" w:rsidRDefault="0073357C" w:rsidP="00365B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076BE">
              <w:rPr>
                <w:b/>
              </w:rPr>
              <w:t xml:space="preserve">Proje Çalışmaları </w:t>
            </w:r>
          </w:p>
        </w:tc>
      </w:tr>
      <w:tr w:rsidR="0073357C" w:rsidRPr="002B097F" w14:paraId="681DCE89" w14:textId="77777777" w:rsidTr="00111E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2" w:type="dxa"/>
            <w:gridSpan w:val="4"/>
          </w:tcPr>
          <w:p w14:paraId="77A74C0F" w14:textId="77777777" w:rsidR="0073357C" w:rsidRPr="002B097F" w:rsidRDefault="0073357C" w:rsidP="008E1881">
            <w:pPr>
              <w:jc w:val="center"/>
            </w:pPr>
            <w:r>
              <w:t>12</w:t>
            </w:r>
            <w:r w:rsidRPr="002B097F">
              <w:t>.HAFTA</w:t>
            </w:r>
          </w:p>
        </w:tc>
      </w:tr>
      <w:tr w:rsidR="0073357C" w:rsidRPr="002B097F" w14:paraId="62E935FB" w14:textId="77777777" w:rsidTr="00111E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tcBorders>
              <w:top w:val="single" w:sz="18" w:space="0" w:color="auto"/>
            </w:tcBorders>
          </w:tcPr>
          <w:p w14:paraId="5A895DF8" w14:textId="77777777" w:rsidR="0073357C" w:rsidRPr="002B097F" w:rsidRDefault="0073357C" w:rsidP="00111E46">
            <w:pPr>
              <w:jc w:val="center"/>
            </w:pPr>
            <w:r w:rsidRPr="002B097F">
              <w:t>1.GRUP</w:t>
            </w:r>
          </w:p>
        </w:tc>
        <w:tc>
          <w:tcPr>
            <w:tcW w:w="2265" w:type="dxa"/>
            <w:tcBorders>
              <w:top w:val="single" w:sz="18" w:space="0" w:color="auto"/>
            </w:tcBorders>
          </w:tcPr>
          <w:p w14:paraId="62E6EB21" w14:textId="77777777" w:rsidR="0073357C" w:rsidRPr="002B097F" w:rsidRDefault="0073357C" w:rsidP="00111E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2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4FD72A61" w14:textId="77777777" w:rsidR="0073357C" w:rsidRPr="002B097F" w:rsidRDefault="0073357C" w:rsidP="00111E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3.GRUP</w:t>
            </w:r>
          </w:p>
        </w:tc>
        <w:tc>
          <w:tcPr>
            <w:tcW w:w="2266" w:type="dxa"/>
            <w:tcBorders>
              <w:top w:val="single" w:sz="18" w:space="0" w:color="auto"/>
            </w:tcBorders>
          </w:tcPr>
          <w:p w14:paraId="0C819978" w14:textId="77777777" w:rsidR="0073357C" w:rsidRPr="002B097F" w:rsidRDefault="0073357C" w:rsidP="00111E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B097F">
              <w:rPr>
                <w:b/>
              </w:rPr>
              <w:t>4.GRUP</w:t>
            </w:r>
          </w:p>
        </w:tc>
      </w:tr>
      <w:tr w:rsidR="0073357C" w14:paraId="68700F41" w14:textId="77777777" w:rsidTr="00111E46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27C8D087" w14:textId="5DB7822B" w:rsidR="0073357C" w:rsidRPr="005261F6" w:rsidRDefault="00F71E0E" w:rsidP="006D0C7C">
            <w:pPr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-13:00</w:t>
            </w:r>
          </w:p>
        </w:tc>
        <w:tc>
          <w:tcPr>
            <w:tcW w:w="2265" w:type="dxa"/>
            <w:vAlign w:val="center"/>
          </w:tcPr>
          <w:p w14:paraId="5DF4858F" w14:textId="5D3D86EF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-13:00</w:t>
            </w:r>
          </w:p>
        </w:tc>
        <w:tc>
          <w:tcPr>
            <w:tcW w:w="2266" w:type="dxa"/>
            <w:vAlign w:val="center"/>
          </w:tcPr>
          <w:p w14:paraId="08B4B9D6" w14:textId="5154B788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-13:00</w:t>
            </w:r>
          </w:p>
        </w:tc>
        <w:tc>
          <w:tcPr>
            <w:tcW w:w="2266" w:type="dxa"/>
            <w:vAlign w:val="center"/>
          </w:tcPr>
          <w:p w14:paraId="1849F606" w14:textId="55249993" w:rsidR="0073357C" w:rsidRPr="005261F6" w:rsidRDefault="00F71E0E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  <w:t>09:00-13:00</w:t>
            </w:r>
          </w:p>
        </w:tc>
      </w:tr>
      <w:tr w:rsidR="0073357C" w:rsidRPr="002B097F" w14:paraId="58E7EF10" w14:textId="77777777" w:rsidTr="00111E46">
        <w:trPr>
          <w:trHeight w:val="1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2E0630F8" w14:textId="77777777" w:rsidR="0073357C" w:rsidRPr="002B097F" w:rsidRDefault="0073357C" w:rsidP="008E1881">
            <w:pPr>
              <w:jc w:val="center"/>
              <w:rPr>
                <w:b w:val="0"/>
              </w:rPr>
            </w:pPr>
            <w:r>
              <w:t>Proje Çalışmaları</w:t>
            </w:r>
            <w:r w:rsidRPr="002B097F">
              <w:rPr>
                <w:b w:val="0"/>
              </w:rPr>
              <w:t xml:space="preserve"> </w:t>
            </w:r>
          </w:p>
        </w:tc>
        <w:tc>
          <w:tcPr>
            <w:tcW w:w="2265" w:type="dxa"/>
          </w:tcPr>
          <w:p w14:paraId="3E915357" w14:textId="77777777" w:rsidR="0073357C" w:rsidRPr="009076BE" w:rsidRDefault="0073357C" w:rsidP="00C147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076BE">
              <w:rPr>
                <w:b/>
              </w:rPr>
              <w:t>Proje Çalışmaları</w:t>
            </w:r>
          </w:p>
        </w:tc>
        <w:tc>
          <w:tcPr>
            <w:tcW w:w="2266" w:type="dxa"/>
          </w:tcPr>
          <w:p w14:paraId="683701C0" w14:textId="77777777" w:rsidR="0073357C" w:rsidRPr="009076BE" w:rsidRDefault="0073357C" w:rsidP="008E18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076BE">
              <w:rPr>
                <w:b/>
              </w:rPr>
              <w:t xml:space="preserve">Proje Çalışmaları </w:t>
            </w:r>
          </w:p>
        </w:tc>
        <w:tc>
          <w:tcPr>
            <w:tcW w:w="2266" w:type="dxa"/>
          </w:tcPr>
          <w:p w14:paraId="214B1817" w14:textId="77777777" w:rsidR="0073357C" w:rsidRPr="009076BE" w:rsidRDefault="0073357C" w:rsidP="00C147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076BE">
              <w:rPr>
                <w:b/>
              </w:rPr>
              <w:t>Proje Çalışmaları</w:t>
            </w:r>
          </w:p>
        </w:tc>
      </w:tr>
      <w:tr w:rsidR="0073357C" w:rsidRPr="002B097F" w14:paraId="5A92DBAD" w14:textId="77777777" w:rsidTr="00111E46">
        <w:trPr>
          <w:trHeight w:val="1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</w:tcPr>
          <w:p w14:paraId="54CB284E" w14:textId="77777777" w:rsidR="0073357C" w:rsidRDefault="0073357C" w:rsidP="006D0C7C">
            <w:pPr>
              <w:jc w:val="center"/>
            </w:pPr>
          </w:p>
        </w:tc>
        <w:tc>
          <w:tcPr>
            <w:tcW w:w="2265" w:type="dxa"/>
          </w:tcPr>
          <w:p w14:paraId="10D61CF8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14:paraId="01220767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66" w:type="dxa"/>
          </w:tcPr>
          <w:p w14:paraId="11829B77" w14:textId="77777777" w:rsidR="0073357C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3357C" w:rsidRPr="002B097F" w14:paraId="57FFB8DA" w14:textId="77777777" w:rsidTr="00F00798">
        <w:trPr>
          <w:trHeight w:val="1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5" w:type="dxa"/>
            <w:vAlign w:val="center"/>
          </w:tcPr>
          <w:p w14:paraId="4F027113" w14:textId="77777777" w:rsidR="0073357C" w:rsidRPr="008E1881" w:rsidRDefault="0073357C" w:rsidP="006D0C7C">
            <w:pPr>
              <w:jc w:val="center"/>
              <w:rPr>
                <w:rFonts w:ascii="Arial" w:eastAsia="Times New Roman" w:hAnsi="Arial" w:cs="Arial"/>
                <w:b w:val="0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65" w:type="dxa"/>
            <w:vAlign w:val="center"/>
          </w:tcPr>
          <w:p w14:paraId="2BB8B361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66" w:type="dxa"/>
            <w:vAlign w:val="center"/>
          </w:tcPr>
          <w:p w14:paraId="67C66308" w14:textId="77777777" w:rsidR="0073357C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  <w:tc>
          <w:tcPr>
            <w:tcW w:w="2266" w:type="dxa"/>
            <w:vAlign w:val="center"/>
          </w:tcPr>
          <w:p w14:paraId="40D21F18" w14:textId="77777777" w:rsidR="0073357C" w:rsidRPr="002B097F" w:rsidRDefault="0073357C" w:rsidP="006D0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tr-TR"/>
              </w:rPr>
            </w:pPr>
          </w:p>
        </w:tc>
      </w:tr>
    </w:tbl>
    <w:p w14:paraId="08637AEF" w14:textId="77777777" w:rsidR="00967CF9" w:rsidRDefault="00967CF9" w:rsidP="002B097F">
      <w:pPr>
        <w:jc w:val="center"/>
      </w:pPr>
    </w:p>
    <w:sectPr w:rsidR="00967C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LOwNDCwMLKwMLBU0lEKTi0uzszPAykwrAUAv/ADUiwAAAA="/>
  </w:docVars>
  <w:rsids>
    <w:rsidRoot w:val="002B097F"/>
    <w:rsid w:val="00086F36"/>
    <w:rsid w:val="002B097F"/>
    <w:rsid w:val="00345411"/>
    <w:rsid w:val="00365BBF"/>
    <w:rsid w:val="0067274C"/>
    <w:rsid w:val="0073357C"/>
    <w:rsid w:val="008E1881"/>
    <w:rsid w:val="009076BE"/>
    <w:rsid w:val="00967CF9"/>
    <w:rsid w:val="009C4DF2"/>
    <w:rsid w:val="009F500C"/>
    <w:rsid w:val="00B95940"/>
    <w:rsid w:val="00C14760"/>
    <w:rsid w:val="00D52578"/>
    <w:rsid w:val="00F71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E4851"/>
  <w15:docId w15:val="{357326DE-C2E3-43A8-9CAB-E6C5D5620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09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uiPriority w:val="46"/>
    <w:rsid w:val="002B09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93</Words>
  <Characters>3381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ygu</dc:creator>
  <cp:lastModifiedBy>fh.bozkurt@gmail.com</cp:lastModifiedBy>
  <cp:revision>2</cp:revision>
  <dcterms:created xsi:type="dcterms:W3CDTF">2022-10-05T08:01:00Z</dcterms:created>
  <dcterms:modified xsi:type="dcterms:W3CDTF">2022-10-05T08:01:00Z</dcterms:modified>
</cp:coreProperties>
</file>